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969396" w14:textId="19F5F173" w:rsidR="00B83DEA" w:rsidRDefault="00731A28" w:rsidP="00731A28">
      <w:pPr>
        <w:jc w:val="center"/>
        <w:rPr>
          <w:b/>
          <w:bCs/>
          <w:color w:val="FF99CC"/>
          <w:sz w:val="44"/>
          <w:szCs w:val="44"/>
        </w:rPr>
      </w:pPr>
      <w:r w:rsidRPr="00480964">
        <w:rPr>
          <w:b/>
          <w:bCs/>
          <w:color w:val="FF99CC"/>
          <w:sz w:val="44"/>
          <w:szCs w:val="44"/>
        </w:rPr>
        <w:t>Project 3:</w:t>
      </w:r>
      <w:r w:rsidR="00480964">
        <w:rPr>
          <w:b/>
          <w:bCs/>
          <w:color w:val="FF99CC"/>
          <w:sz w:val="44"/>
          <w:szCs w:val="44"/>
        </w:rPr>
        <w:t xml:space="preserve"> </w:t>
      </w:r>
      <w:r w:rsidRPr="00480964">
        <w:rPr>
          <w:b/>
          <w:bCs/>
          <w:color w:val="FF99CC"/>
          <w:sz w:val="44"/>
          <w:szCs w:val="44"/>
        </w:rPr>
        <w:t>Complete Responsive Website with HTML CSS and flex properties</w:t>
      </w:r>
    </w:p>
    <w:p w14:paraId="58C168F2" w14:textId="0EE3ECA6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</w:p>
    <w:p w14:paraId="58FA62E3" w14:textId="39656A30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6FC52BA0" wp14:editId="451107CF">
            <wp:extent cx="5731510" cy="3176587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10469" b="6391"/>
                    <a:stretch/>
                  </pic:blipFill>
                  <pic:spPr bwMode="auto">
                    <a:xfrm>
                      <a:off x="0" y="0"/>
                      <a:ext cx="5731510" cy="31765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A7930D" w14:textId="2B2C563F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</w:p>
    <w:p w14:paraId="5EF569DB" w14:textId="2F3E4EF6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6DEDAE98" wp14:editId="5E138E13">
            <wp:extent cx="5586413" cy="30480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2714" r="2532" b="7512"/>
                    <a:stretch/>
                  </pic:blipFill>
                  <pic:spPr bwMode="auto">
                    <a:xfrm>
                      <a:off x="0" y="0"/>
                      <a:ext cx="5586413" cy="3048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6807F7" w14:textId="7FBC8622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</w:p>
    <w:p w14:paraId="7E72CF9E" w14:textId="324B8338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26A5AADF" wp14:editId="03BE3031">
            <wp:extent cx="5572125" cy="3214370"/>
            <wp:effectExtent l="0" t="0" r="952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0346" r="2762" b="5510"/>
                    <a:stretch/>
                  </pic:blipFill>
                  <pic:spPr bwMode="auto">
                    <a:xfrm>
                      <a:off x="0" y="0"/>
                      <a:ext cx="5573193" cy="32149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F5D6C2" w14:textId="275EEDD2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</w:p>
    <w:p w14:paraId="7FD6528D" w14:textId="45E4CD4F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  <w:r>
        <w:rPr>
          <w:noProof/>
        </w:rPr>
        <w:drawing>
          <wp:inline distT="0" distB="0" distL="0" distR="0" wp14:anchorId="188D123C" wp14:editId="6A2FC6A6">
            <wp:extent cx="5624513" cy="31476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0968" r="1857" b="6640"/>
                    <a:stretch/>
                  </pic:blipFill>
                  <pic:spPr bwMode="auto">
                    <a:xfrm>
                      <a:off x="0" y="0"/>
                      <a:ext cx="5625079" cy="31480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A524F7" w14:textId="6014D6BE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</w:p>
    <w:p w14:paraId="1A7F20AD" w14:textId="3295510C" w:rsid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25531886" wp14:editId="36BA08F2">
            <wp:extent cx="5605463" cy="317177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2839" r="2189" b="4138"/>
                    <a:stretch/>
                  </pic:blipFill>
                  <pic:spPr bwMode="auto">
                    <a:xfrm>
                      <a:off x="0" y="0"/>
                      <a:ext cx="5606084" cy="3172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9F5306" w14:textId="77777777" w:rsidR="00480964" w:rsidRPr="00480964" w:rsidRDefault="00480964" w:rsidP="00731A28">
      <w:pPr>
        <w:jc w:val="center"/>
        <w:rPr>
          <w:b/>
          <w:bCs/>
          <w:color w:val="FF99CC"/>
          <w:sz w:val="44"/>
          <w:szCs w:val="44"/>
        </w:rPr>
      </w:pPr>
    </w:p>
    <w:sectPr w:rsidR="00480964" w:rsidRPr="004809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sjC0NDU1MDc2MDVX0lEKTi0uzszPAykwqgUAY4TAWiwAAAA="/>
  </w:docVars>
  <w:rsids>
    <w:rsidRoot w:val="00A8311B"/>
    <w:rsid w:val="003E4871"/>
    <w:rsid w:val="00480964"/>
    <w:rsid w:val="004B661E"/>
    <w:rsid w:val="00731A28"/>
    <w:rsid w:val="00A8311B"/>
    <w:rsid w:val="00F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AC1D6"/>
  <w15:chartTrackingRefBased/>
  <w15:docId w15:val="{05BDA0BF-22FE-4273-B2C5-428DD5A0D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3</Words>
  <Characters>76</Characters>
  <Application>Microsoft Office Word</Application>
  <DocSecurity>0</DocSecurity>
  <Lines>1</Lines>
  <Paragraphs>1</Paragraphs>
  <ScaleCrop>false</ScaleCrop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Ra</dc:creator>
  <cp:keywords/>
  <dc:description/>
  <cp:lastModifiedBy>Amy Ra</cp:lastModifiedBy>
  <cp:revision>3</cp:revision>
  <dcterms:created xsi:type="dcterms:W3CDTF">2021-12-08T09:09:00Z</dcterms:created>
  <dcterms:modified xsi:type="dcterms:W3CDTF">2021-12-09T08:26:00Z</dcterms:modified>
</cp:coreProperties>
</file>